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5F15" w14:textId="77777777" w:rsidR="00074431" w:rsidRDefault="00074431" w:rsidP="00074431">
      <w:pPr>
        <w:shd w:val="clear" w:color="auto" w:fill="FFFFFF"/>
        <w:jc w:val="both"/>
        <w:textAlignment w:val="baseline"/>
      </w:pPr>
      <w:r>
        <w:rPr>
          <w:rFonts w:ascii="Georgia" w:hAnsi="Georgia"/>
          <w:sz w:val="28"/>
          <w:szCs w:val="28"/>
        </w:rPr>
        <w:t>Cornell Dubilier is looking for an organized and motivated Warehouse Assistant Supervisor to join our facility.  See below for the job description.</w:t>
      </w:r>
    </w:p>
    <w:p w14:paraId="59F28743" w14:textId="77777777" w:rsidR="00074431" w:rsidRDefault="00074431" w:rsidP="00074431">
      <w:pPr>
        <w:shd w:val="clear" w:color="auto" w:fill="FFFFFF"/>
        <w:jc w:val="both"/>
        <w:textAlignment w:val="baseline"/>
      </w:pPr>
      <w:r>
        <w:rPr>
          <w:rFonts w:ascii="Georgia" w:hAnsi="Georgia"/>
          <w:sz w:val="28"/>
          <w:szCs w:val="28"/>
        </w:rPr>
        <w:t> </w:t>
      </w:r>
    </w:p>
    <w:p w14:paraId="40B20E18" w14:textId="7BF2FF89" w:rsidR="00074431" w:rsidRDefault="00074431" w:rsidP="00074431">
      <w:pPr>
        <w:shd w:val="clear" w:color="auto" w:fill="FFFFFF"/>
        <w:jc w:val="both"/>
        <w:textAlignment w:val="baseline"/>
      </w:pPr>
    </w:p>
    <w:p w14:paraId="09D394ED" w14:textId="77777777" w:rsidR="00074431" w:rsidRDefault="00074431" w:rsidP="00074431">
      <w:pPr>
        <w:shd w:val="clear" w:color="auto" w:fill="FFFFFF"/>
        <w:jc w:val="both"/>
      </w:pPr>
      <w:r>
        <w:rPr>
          <w:rFonts w:ascii="Georgia" w:hAnsi="Georgia"/>
          <w:b/>
          <w:bCs/>
          <w:color w:val="333333"/>
          <w:sz w:val="28"/>
          <w:szCs w:val="28"/>
        </w:rPr>
        <w:t>Warehouse Assistant Supervisor</w:t>
      </w:r>
    </w:p>
    <w:p w14:paraId="1504F249" w14:textId="77777777" w:rsidR="00074431" w:rsidRDefault="00074431" w:rsidP="00074431">
      <w:pPr>
        <w:pStyle w:val="ListParagraph"/>
        <w:numPr>
          <w:ilvl w:val="0"/>
          <w:numId w:val="1"/>
        </w:numPr>
        <w:shd w:val="clear" w:color="auto" w:fill="FFFFFF"/>
        <w:spacing w:after="165" w:line="240" w:lineRule="auto"/>
        <w:jc w:val="both"/>
        <w:rPr>
          <w:rFonts w:eastAsia="Times New Roman"/>
          <w:color w:val="333333"/>
        </w:rPr>
      </w:pPr>
      <w:r>
        <w:rPr>
          <w:rFonts w:ascii="Georgia" w:eastAsia="Times New Roman" w:hAnsi="Georgia"/>
          <w:color w:val="333333"/>
          <w:sz w:val="24"/>
          <w:szCs w:val="24"/>
        </w:rPr>
        <w:t>Reports to the Warehouse Supervisor</w:t>
      </w:r>
    </w:p>
    <w:p w14:paraId="79CF981B" w14:textId="77777777" w:rsidR="00074431" w:rsidRDefault="00074431" w:rsidP="00074431">
      <w:pPr>
        <w:pStyle w:val="ListParagraph"/>
        <w:numPr>
          <w:ilvl w:val="0"/>
          <w:numId w:val="1"/>
        </w:numPr>
        <w:shd w:val="clear" w:color="auto" w:fill="FFFFFF"/>
        <w:spacing w:after="165" w:line="240" w:lineRule="auto"/>
        <w:jc w:val="both"/>
        <w:rPr>
          <w:rFonts w:eastAsia="Times New Roman"/>
          <w:color w:val="333333"/>
        </w:rPr>
      </w:pPr>
      <w:r>
        <w:rPr>
          <w:rFonts w:ascii="Georgia" w:eastAsia="Times New Roman" w:hAnsi="Georgia"/>
          <w:color w:val="333333"/>
          <w:sz w:val="24"/>
          <w:szCs w:val="24"/>
        </w:rPr>
        <w:t>Location – CDE, East Rodney French Blvd, New Bedford, MA</w:t>
      </w:r>
    </w:p>
    <w:p w14:paraId="2C0B4FDA" w14:textId="77777777" w:rsidR="00074431" w:rsidRDefault="00074431" w:rsidP="00074431">
      <w:r>
        <w:rPr>
          <w:rFonts w:ascii="Georgia" w:hAnsi="Georgia"/>
          <w:b/>
          <w:bCs/>
        </w:rPr>
        <w:t>PRIMARY PURPOSE OF POSITION:</w:t>
      </w:r>
    </w:p>
    <w:p w14:paraId="49032467" w14:textId="77777777" w:rsidR="00074431" w:rsidRDefault="00074431" w:rsidP="00074431">
      <w:proofErr w:type="gramStart"/>
      <w:r>
        <w:rPr>
          <w:rFonts w:ascii="Georgia" w:hAnsi="Georgia"/>
        </w:rPr>
        <w:t>Provide assistance to</w:t>
      </w:r>
      <w:proofErr w:type="gramEnd"/>
      <w:r>
        <w:rPr>
          <w:rFonts w:ascii="Georgia" w:hAnsi="Georgia"/>
        </w:rPr>
        <w:t xml:space="preserve"> the warehouse supervisor and cross trained to the other processes within the warehouse including warehouse supervision, shipping, and receiving. </w:t>
      </w:r>
    </w:p>
    <w:p w14:paraId="189864D4" w14:textId="77777777" w:rsidR="00074431" w:rsidRDefault="00074431" w:rsidP="00074431">
      <w:r>
        <w:rPr>
          <w:rFonts w:ascii="Georgia" w:hAnsi="Georgia"/>
          <w:b/>
          <w:bCs/>
        </w:rPr>
        <w:t> </w:t>
      </w:r>
    </w:p>
    <w:p w14:paraId="2960D197" w14:textId="77777777" w:rsidR="00074431" w:rsidRDefault="00074431" w:rsidP="00074431">
      <w:r>
        <w:rPr>
          <w:rFonts w:ascii="Georgia" w:hAnsi="Georgia"/>
          <w:b/>
          <w:bCs/>
        </w:rPr>
        <w:t>MAJOR DUTIES AND RESPONSIBILITIES:</w:t>
      </w:r>
    </w:p>
    <w:p w14:paraId="025546A8" w14:textId="77777777" w:rsidR="00074431" w:rsidRDefault="00074431" w:rsidP="00074431">
      <w:pPr>
        <w:ind w:left="360"/>
      </w:pPr>
      <w:r>
        <w:rPr>
          <w:rFonts w:ascii="Georgia" w:hAnsi="Georgia"/>
          <w:b/>
          <w:bCs/>
        </w:rPr>
        <w:t xml:space="preserve">SUPERVISION </w:t>
      </w:r>
    </w:p>
    <w:p w14:paraId="1C84425F" w14:textId="77777777" w:rsidR="00074431" w:rsidRDefault="00074431" w:rsidP="00074431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ascii="Georgia" w:eastAsia="Times New Roman" w:hAnsi="Georgia"/>
        </w:rPr>
        <w:t>Prioritize the daily shipments and assign employees tasks throughout the day</w:t>
      </w:r>
    </w:p>
    <w:p w14:paraId="18F2F7DB" w14:textId="77777777" w:rsidR="00074431" w:rsidRDefault="00074431" w:rsidP="00074431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ascii="Georgia" w:eastAsia="Times New Roman" w:hAnsi="Georgia"/>
        </w:rPr>
        <w:t>Ensure that the incoming shipments meet inspection criteria and free of damage</w:t>
      </w:r>
    </w:p>
    <w:p w14:paraId="3C1B3FA9" w14:textId="77777777" w:rsidR="00074431" w:rsidRDefault="00074431" w:rsidP="00074431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ascii="Georgia" w:eastAsia="Times New Roman" w:hAnsi="Georgia"/>
        </w:rPr>
        <w:t>Assist in pulling and packaging of product for shipment to ensure packaging guidelines for specific product and special customer requirements are meet those guidelines</w:t>
      </w:r>
    </w:p>
    <w:p w14:paraId="7C660B96" w14:textId="77777777" w:rsidR="00074431" w:rsidRDefault="00074431" w:rsidP="00074431">
      <w:pPr>
        <w:ind w:firstLine="450"/>
      </w:pPr>
      <w:r>
        <w:rPr>
          <w:rFonts w:ascii="Georgia" w:hAnsi="Georgia"/>
          <w:b/>
          <w:bCs/>
        </w:rPr>
        <w:t xml:space="preserve">RECEIVING </w:t>
      </w:r>
    </w:p>
    <w:p w14:paraId="71D7677C" w14:textId="77777777" w:rsidR="00074431" w:rsidRDefault="00074431" w:rsidP="00074431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ascii="Georgia" w:eastAsia="Times New Roman" w:hAnsi="Georgia"/>
        </w:rPr>
        <w:t>Assist in the receiving department by breaking down cartons, matching to pick slips or manifests, and scanning product into the system</w:t>
      </w:r>
    </w:p>
    <w:p w14:paraId="6FA9F2C2" w14:textId="77777777" w:rsidR="00074431" w:rsidRDefault="00074431" w:rsidP="00074431">
      <w:pPr>
        <w:ind w:left="360"/>
      </w:pPr>
      <w:r>
        <w:rPr>
          <w:rFonts w:ascii="Georgia" w:hAnsi="Georgia"/>
          <w:b/>
          <w:bCs/>
        </w:rPr>
        <w:t xml:space="preserve">SHIPPING </w:t>
      </w:r>
    </w:p>
    <w:p w14:paraId="65D30046" w14:textId="77777777" w:rsidR="00074431" w:rsidRDefault="00074431" w:rsidP="00074431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ascii="Georgia" w:eastAsia="Times New Roman" w:hAnsi="Georgia"/>
        </w:rPr>
        <w:t>Assist in the shipping department by processing both international and domestic shipments</w:t>
      </w:r>
    </w:p>
    <w:p w14:paraId="6ABE6ABF" w14:textId="77777777" w:rsidR="00074431" w:rsidRDefault="00074431" w:rsidP="00074431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ascii="Georgia" w:eastAsia="Times New Roman" w:hAnsi="Georgia"/>
        </w:rPr>
        <w:t>Process shipments via freight carrier portals including UPS, FEDEX, DHL, etc.</w:t>
      </w:r>
    </w:p>
    <w:p w14:paraId="2612221E" w14:textId="77777777" w:rsidR="00074431" w:rsidRDefault="00074431" w:rsidP="00074431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ascii="Georgia" w:eastAsia="Times New Roman" w:hAnsi="Georgia"/>
        </w:rPr>
        <w:t>Arrange daily pickups with carriers</w:t>
      </w:r>
    </w:p>
    <w:p w14:paraId="20B38EA0" w14:textId="77777777" w:rsidR="00074431" w:rsidRDefault="00074431" w:rsidP="00074431">
      <w:r>
        <w:rPr>
          <w:rFonts w:ascii="Georgia" w:hAnsi="Georgia"/>
          <w:b/>
          <w:bCs/>
        </w:rPr>
        <w:t>PREREQUISITES:</w:t>
      </w:r>
    </w:p>
    <w:p w14:paraId="23734CAB" w14:textId="77777777" w:rsidR="00074431" w:rsidRDefault="00074431" w:rsidP="00074431">
      <w:pPr>
        <w:pStyle w:val="ListParagraph"/>
        <w:numPr>
          <w:ilvl w:val="0"/>
          <w:numId w:val="4"/>
        </w:numPr>
        <w:rPr>
          <w:rFonts w:eastAsia="Times New Roman"/>
        </w:rPr>
      </w:pPr>
      <w:r>
        <w:rPr>
          <w:rFonts w:ascii="Georgia" w:eastAsia="Times New Roman" w:hAnsi="Georgia"/>
        </w:rPr>
        <w:t>3-5 Years supervisory, inventory, shipping/receiving experience</w:t>
      </w:r>
    </w:p>
    <w:p w14:paraId="19510CF9" w14:textId="77777777" w:rsidR="00074431" w:rsidRDefault="00074431" w:rsidP="00074431">
      <w:pPr>
        <w:pStyle w:val="ListParagraph"/>
        <w:numPr>
          <w:ilvl w:val="0"/>
          <w:numId w:val="5"/>
        </w:numPr>
        <w:rPr>
          <w:rFonts w:eastAsia="Times New Roman"/>
        </w:rPr>
      </w:pPr>
      <w:r>
        <w:rPr>
          <w:rFonts w:ascii="Georgia" w:eastAsia="Times New Roman" w:hAnsi="Georgia"/>
        </w:rPr>
        <w:t xml:space="preserve">Strong organizational/planning skills </w:t>
      </w:r>
    </w:p>
    <w:p w14:paraId="556B5F8F" w14:textId="77777777" w:rsidR="00074431" w:rsidRDefault="00074431" w:rsidP="00074431">
      <w:pPr>
        <w:pStyle w:val="ListParagraph"/>
        <w:numPr>
          <w:ilvl w:val="0"/>
          <w:numId w:val="5"/>
        </w:numPr>
        <w:rPr>
          <w:rFonts w:eastAsia="Times New Roman"/>
        </w:rPr>
      </w:pPr>
      <w:r>
        <w:rPr>
          <w:rFonts w:ascii="Georgia" w:eastAsia="Times New Roman" w:hAnsi="Georgia"/>
        </w:rPr>
        <w:t>Computer skills using Microsoft Office for updating and maintaining charts and for processing shipments into shipping portals</w:t>
      </w:r>
    </w:p>
    <w:p w14:paraId="133DC625" w14:textId="77777777" w:rsidR="00074431" w:rsidRDefault="00074431" w:rsidP="00074431">
      <w:pPr>
        <w:pStyle w:val="ListParagraph"/>
        <w:numPr>
          <w:ilvl w:val="0"/>
          <w:numId w:val="5"/>
        </w:numPr>
        <w:rPr>
          <w:rFonts w:eastAsia="Times New Roman"/>
        </w:rPr>
      </w:pPr>
      <w:r>
        <w:rPr>
          <w:rFonts w:ascii="Georgia" w:eastAsia="Times New Roman" w:hAnsi="Georgia"/>
        </w:rPr>
        <w:t>Strong communication skills – verbal, written, and interpersonal</w:t>
      </w:r>
    </w:p>
    <w:p w14:paraId="43E74113" w14:textId="77777777" w:rsidR="00074431" w:rsidRDefault="00074431" w:rsidP="00074431">
      <w:pPr>
        <w:pStyle w:val="ListParagraph"/>
        <w:numPr>
          <w:ilvl w:val="0"/>
          <w:numId w:val="5"/>
        </w:numPr>
        <w:rPr>
          <w:rFonts w:eastAsia="Times New Roman"/>
        </w:rPr>
      </w:pPr>
      <w:r>
        <w:rPr>
          <w:rFonts w:ascii="Georgia" w:eastAsia="Times New Roman" w:hAnsi="Georgia"/>
        </w:rPr>
        <w:t xml:space="preserve">Good math skills </w:t>
      </w:r>
    </w:p>
    <w:p w14:paraId="19B84242" w14:textId="77777777" w:rsidR="00074431" w:rsidRDefault="00074431" w:rsidP="00074431">
      <w:r>
        <w:rPr>
          <w:rFonts w:ascii="Georgia" w:hAnsi="Georgia"/>
          <w:b/>
          <w:bCs/>
        </w:rPr>
        <w:t>PHYSICAL/MENTAL REQUIREMENTS:</w:t>
      </w:r>
    </w:p>
    <w:p w14:paraId="4CD294F9" w14:textId="77777777" w:rsidR="00074431" w:rsidRDefault="00074431" w:rsidP="00074431">
      <w:pPr>
        <w:pStyle w:val="ListParagraph"/>
        <w:numPr>
          <w:ilvl w:val="0"/>
          <w:numId w:val="6"/>
        </w:numPr>
        <w:rPr>
          <w:rFonts w:eastAsia="Times New Roman"/>
        </w:rPr>
      </w:pPr>
      <w:r>
        <w:rPr>
          <w:rFonts w:ascii="Georgia" w:eastAsia="Times New Roman" w:hAnsi="Georgia"/>
        </w:rPr>
        <w:t xml:space="preserve">Ability to operate or learn to operate department equipment including but not limited to electric pallet jacks, hand trucks, electronic scales, forklifts, pallet wrapping machines, etc. </w:t>
      </w:r>
    </w:p>
    <w:p w14:paraId="45A9FABC" w14:textId="77777777" w:rsidR="00074431" w:rsidRDefault="00074431" w:rsidP="00074431">
      <w:pPr>
        <w:pStyle w:val="ListParagraph"/>
        <w:numPr>
          <w:ilvl w:val="0"/>
          <w:numId w:val="6"/>
        </w:numPr>
        <w:rPr>
          <w:rFonts w:eastAsia="Times New Roman"/>
        </w:rPr>
      </w:pPr>
      <w:r>
        <w:rPr>
          <w:rFonts w:ascii="Georgia" w:eastAsia="Times New Roman" w:hAnsi="Georgia"/>
        </w:rPr>
        <w:t>Ability to learn part number configurations and knowledge of product</w:t>
      </w:r>
    </w:p>
    <w:p w14:paraId="2504D5D1" w14:textId="77777777" w:rsidR="00074431" w:rsidRDefault="00074431" w:rsidP="00074431">
      <w:pPr>
        <w:pStyle w:val="ListParagraph"/>
        <w:numPr>
          <w:ilvl w:val="0"/>
          <w:numId w:val="6"/>
        </w:numPr>
        <w:rPr>
          <w:rFonts w:eastAsia="Times New Roman"/>
        </w:rPr>
      </w:pPr>
      <w:r>
        <w:rPr>
          <w:rFonts w:ascii="Georgia" w:eastAsia="Times New Roman" w:hAnsi="Georgia"/>
        </w:rPr>
        <w:t xml:space="preserve">Ability to lift 50 lbs. </w:t>
      </w:r>
    </w:p>
    <w:p w14:paraId="458B6C65" w14:textId="77777777" w:rsidR="00074431" w:rsidRDefault="00074431" w:rsidP="00074431">
      <w:r>
        <w:rPr>
          <w:rFonts w:ascii="Georgia" w:hAnsi="Georgia"/>
          <w:b/>
          <w:bCs/>
        </w:rPr>
        <w:t>EDUCATION REQUIREMENTS:</w:t>
      </w:r>
    </w:p>
    <w:p w14:paraId="10CA44BF" w14:textId="77777777" w:rsidR="00074431" w:rsidRDefault="00074431" w:rsidP="00074431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ascii="Georgia" w:eastAsia="Times New Roman" w:hAnsi="Georgia"/>
        </w:rPr>
        <w:t xml:space="preserve">High school or equivalent </w:t>
      </w:r>
    </w:p>
    <w:p w14:paraId="3ABC1600" w14:textId="77777777" w:rsidR="00074431" w:rsidRDefault="00074431" w:rsidP="00074431">
      <w:r>
        <w:t> </w:t>
      </w:r>
    </w:p>
    <w:p w14:paraId="5CA4C3D5" w14:textId="77777777" w:rsidR="00074431" w:rsidRDefault="00074431" w:rsidP="00074431">
      <w:r>
        <w:t> </w:t>
      </w:r>
    </w:p>
    <w:p w14:paraId="2963D9FA" w14:textId="3442329E" w:rsidR="00093AAC" w:rsidRDefault="00074431" w:rsidP="00074431">
      <w:pPr>
        <w:shd w:val="clear" w:color="auto" w:fill="FFFFFF"/>
      </w:pPr>
      <w:r>
        <w:rPr>
          <w:rFonts w:ascii="Myriad Pro" w:hAnsi="Myriad Pro"/>
          <w:color w:val="201F1E"/>
        </w:rPr>
        <w:t> </w:t>
      </w:r>
    </w:p>
    <w:sectPr w:rsidR="00093A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2150"/>
    <w:multiLevelType w:val="hybridMultilevel"/>
    <w:tmpl w:val="838C2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71756"/>
    <w:multiLevelType w:val="hybridMultilevel"/>
    <w:tmpl w:val="2F8A4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63774"/>
    <w:multiLevelType w:val="hybridMultilevel"/>
    <w:tmpl w:val="22FE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114B85"/>
    <w:multiLevelType w:val="hybridMultilevel"/>
    <w:tmpl w:val="F1362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77121"/>
    <w:multiLevelType w:val="hybridMultilevel"/>
    <w:tmpl w:val="D5D86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E45BAF"/>
    <w:multiLevelType w:val="hybridMultilevel"/>
    <w:tmpl w:val="3404E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5C67E5"/>
    <w:multiLevelType w:val="hybridMultilevel"/>
    <w:tmpl w:val="2E40A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111639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106687487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84655785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184976030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40834896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14250225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1843462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DE1MTUzNLU0NTRQ0lEKTi0uzszPAykwrAUAcjlbSCwAAAA="/>
  </w:docVars>
  <w:rsids>
    <w:rsidRoot w:val="00074431"/>
    <w:rsid w:val="00074431"/>
    <w:rsid w:val="00397020"/>
    <w:rsid w:val="006D7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2696A"/>
  <w15:chartTrackingRefBased/>
  <w15:docId w15:val="{1B037D6A-C577-4310-BFB2-6E20984D9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431"/>
    <w:pPr>
      <w:spacing w:after="0" w:line="240" w:lineRule="auto"/>
    </w:pPr>
    <w:rPr>
      <w:rFonts w:ascii="Verdana" w:hAnsi="Verdana" w:cs="Calibri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74431"/>
    <w:rPr>
      <w:color w:val="339933"/>
      <w:u w:val="single"/>
    </w:rPr>
  </w:style>
  <w:style w:type="paragraph" w:styleId="ListParagraph">
    <w:name w:val="List Paragraph"/>
    <w:basedOn w:val="Normal"/>
    <w:uiPriority w:val="34"/>
    <w:qFormat/>
    <w:rsid w:val="00074431"/>
    <w:pPr>
      <w:spacing w:after="160" w:line="252" w:lineRule="auto"/>
      <w:ind w:left="720"/>
      <w:contextualSpacing/>
    </w:pPr>
    <w:rPr>
      <w:rFonts w:ascii="Calibri" w:hAnsi="Calibr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6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8</Characters>
  <Application>Microsoft Office Word</Application>
  <DocSecurity>0</DocSecurity>
  <Lines>13</Lines>
  <Paragraphs>3</Paragraphs>
  <ScaleCrop>false</ScaleCrop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Antonietta</dc:creator>
  <cp:keywords/>
  <dc:description/>
  <cp:lastModifiedBy>Diane Antonietta</cp:lastModifiedBy>
  <cp:revision>1</cp:revision>
  <dcterms:created xsi:type="dcterms:W3CDTF">2022-08-04T19:22:00Z</dcterms:created>
  <dcterms:modified xsi:type="dcterms:W3CDTF">2022-08-04T19:23:00Z</dcterms:modified>
</cp:coreProperties>
</file>